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B399079" w14:textId="77777777" w:rsidR="001162D0" w:rsidRDefault="001162D0" w:rsidP="001162D0">
      <w:pPr>
        <w:jc w:val="center"/>
        <w:rPr>
          <w:rStyle w:val="Strong"/>
          <w:rFonts w:ascii="Noto Serif" w:hAnsi="Noto Serif" w:cs="Noto Serif"/>
          <w:sz w:val="21"/>
          <w:szCs w:val="21"/>
          <w:shd w:val="clear" w:color="auto" w:fill="FFFFFF"/>
        </w:rPr>
      </w:pPr>
      <w:r>
        <w:rPr>
          <w:rStyle w:val="Strong"/>
          <w:rFonts w:ascii="Noto Serif" w:hAnsi="Noto Serif" w:cs="Noto Serif"/>
          <w:sz w:val="21"/>
          <w:szCs w:val="21"/>
          <w:shd w:val="clear" w:color="auto" w:fill="FFFFFF"/>
        </w:rPr>
        <w:t>Uncertainty Discourse and Applications</w:t>
      </w:r>
    </w:p>
    <w:p w14:paraId="01322169" w14:textId="3DC0DF0B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DB7D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3E7DF" w14:textId="77777777" w:rsidR="00DB7D39" w:rsidRDefault="00DB7D39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5F72C53" w14:textId="77777777" w:rsidR="00DB7D39" w:rsidRDefault="00DB7D39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erif">
    <w:panose1 w:val="02020600060500020200"/>
    <w:charset w:val="00"/>
    <w:family w:val="roman"/>
    <w:pitch w:val="variable"/>
    <w:sig w:usb0="E00002FF" w:usb1="500078FF" w:usb2="00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5835F" w14:textId="77777777" w:rsidR="00DB7D39" w:rsidRDefault="00DB7D39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3A42B81" w14:textId="77777777" w:rsidR="00DB7D39" w:rsidRDefault="00DB7D39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162D0"/>
    <w:rsid w:val="00157BBE"/>
    <w:rsid w:val="00163BD3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57B4"/>
    <w:rsid w:val="007863E9"/>
    <w:rsid w:val="0079243A"/>
    <w:rsid w:val="0079472D"/>
    <w:rsid w:val="007A4AB6"/>
    <w:rsid w:val="007C37CE"/>
    <w:rsid w:val="007F082A"/>
    <w:rsid w:val="00803E6B"/>
    <w:rsid w:val="0084697C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B7D39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83</Words>
  <Characters>1500</Characters>
  <Application>Microsoft Office Word</Application>
  <DocSecurity>0</DocSecurity>
  <Lines>4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26</cp:revision>
  <cp:lastPrinted>2019-07-09T09:08:00Z</cp:lastPrinted>
  <dcterms:created xsi:type="dcterms:W3CDTF">2023-09-27T10:26:00Z</dcterms:created>
  <dcterms:modified xsi:type="dcterms:W3CDTF">2024-06-2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